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60F2A" w14:textId="461CB221" w:rsidR="00F35A5F" w:rsidRDefault="004E742E" w:rsidP="002749BE">
      <w:pPr>
        <w:spacing w:line="240" w:lineRule="auto"/>
        <w:contextualSpacing/>
        <w:jc w:val="center"/>
        <w:rPr>
          <w:b/>
          <w:bCs/>
        </w:rPr>
      </w:pPr>
      <w:r w:rsidRPr="004E742E">
        <w:rPr>
          <w:b/>
          <w:bCs/>
        </w:rPr>
        <w:t>Upgrading</w:t>
      </w:r>
      <w:r w:rsidRPr="004E742E">
        <w:rPr>
          <w:b/>
          <w:bCs/>
          <w:spacing w:val="-1"/>
        </w:rPr>
        <w:t xml:space="preserve"> </w:t>
      </w:r>
      <w:r w:rsidRPr="004E742E">
        <w:rPr>
          <w:b/>
          <w:bCs/>
        </w:rPr>
        <w:t>MySQL 5.7 to MySQL 8</w:t>
      </w:r>
    </w:p>
    <w:p w14:paraId="4BCB9F5F" w14:textId="77777777" w:rsidR="002749BE" w:rsidRDefault="002749BE" w:rsidP="002749BE">
      <w:pPr>
        <w:spacing w:line="240" w:lineRule="auto"/>
        <w:contextualSpacing/>
      </w:pPr>
      <w:r>
        <w:t xml:space="preserve">--Take all </w:t>
      </w:r>
      <w:proofErr w:type="spellStart"/>
      <w:r>
        <w:t>mysql</w:t>
      </w:r>
      <w:proofErr w:type="spellEnd"/>
      <w:r>
        <w:t xml:space="preserve"> backups</w:t>
      </w:r>
    </w:p>
    <w:p w14:paraId="5DADCF02" w14:textId="77777777" w:rsidR="002749BE" w:rsidRDefault="002749BE" w:rsidP="002749BE">
      <w:pPr>
        <w:spacing w:line="240" w:lineRule="auto"/>
        <w:contextualSpacing/>
      </w:pPr>
      <w:r>
        <w:t>--Take all OS Level backups</w:t>
      </w:r>
    </w:p>
    <w:p w14:paraId="6FEB7536" w14:textId="77777777" w:rsidR="002749BE" w:rsidRDefault="002749BE" w:rsidP="002749BE">
      <w:pPr>
        <w:spacing w:line="240" w:lineRule="auto"/>
        <w:contextualSpacing/>
      </w:pPr>
      <w:proofErr w:type="spellStart"/>
      <w:r>
        <w:t>mysqlsh</w:t>
      </w:r>
      <w:proofErr w:type="spellEnd"/>
    </w:p>
    <w:p w14:paraId="36FC91A1" w14:textId="1386C467" w:rsidR="002749BE" w:rsidRPr="00E63556" w:rsidRDefault="002749BE" w:rsidP="002749BE">
      <w:pPr>
        <w:spacing w:line="240" w:lineRule="auto"/>
        <w:contextualSpacing/>
        <w:rPr>
          <w:sz w:val="20"/>
          <w:szCs w:val="20"/>
        </w:rPr>
      </w:pPr>
      <w:r>
        <w:t xml:space="preserve">  </w:t>
      </w:r>
      <w:proofErr w:type="spellStart"/>
      <w:r w:rsidR="00E63556" w:rsidRPr="00E63556">
        <w:rPr>
          <w:sz w:val="20"/>
          <w:szCs w:val="20"/>
        </w:rPr>
        <w:t>wget</w:t>
      </w:r>
      <w:proofErr w:type="spellEnd"/>
      <w:r w:rsidR="00E63556" w:rsidRPr="00E63556">
        <w:rPr>
          <w:sz w:val="20"/>
          <w:szCs w:val="20"/>
        </w:rPr>
        <w:t xml:space="preserve"> </w:t>
      </w:r>
      <w:r w:rsidRPr="00E63556">
        <w:rPr>
          <w:sz w:val="20"/>
          <w:szCs w:val="20"/>
        </w:rPr>
        <w:t>https://dev.mysql.com/get/Downloads/MySQL-Shell/mysql-shell_8.0.20-1ubuntu16.04_amd64.deb</w:t>
      </w:r>
    </w:p>
    <w:p w14:paraId="126B8E74" w14:textId="16FD7E85" w:rsidR="002749BE" w:rsidRPr="00E63556" w:rsidRDefault="002749BE" w:rsidP="002749BE">
      <w:pPr>
        <w:spacing w:line="240" w:lineRule="auto"/>
        <w:contextualSpacing/>
        <w:rPr>
          <w:sz w:val="20"/>
          <w:szCs w:val="20"/>
        </w:rPr>
      </w:pPr>
      <w:r>
        <w:t xml:space="preserve"> </w:t>
      </w:r>
      <w:r w:rsidR="00E63556">
        <w:t xml:space="preserve"> </w:t>
      </w:r>
      <w:proofErr w:type="spellStart"/>
      <w:r w:rsidR="00E63556" w:rsidRPr="00E63556">
        <w:rPr>
          <w:sz w:val="20"/>
          <w:szCs w:val="20"/>
        </w:rPr>
        <w:t>wget</w:t>
      </w:r>
      <w:proofErr w:type="spellEnd"/>
      <w:r w:rsidRPr="00E63556">
        <w:rPr>
          <w:sz w:val="20"/>
          <w:szCs w:val="20"/>
        </w:rPr>
        <w:t xml:space="preserve"> https://dev.mysql.com/get/Downloads/MySQL-Shell/mysql-shell_8.0.15-1ubuntu18.04_amd64.deb </w:t>
      </w:r>
    </w:p>
    <w:p w14:paraId="47D81B19" w14:textId="77777777" w:rsidR="00150518" w:rsidRDefault="00150518" w:rsidP="00150518">
      <w:pPr>
        <w:spacing w:line="240" w:lineRule="auto"/>
        <w:contextualSpacing/>
      </w:pPr>
    </w:p>
    <w:p w14:paraId="3AF844B7" w14:textId="72BF200A" w:rsidR="00150518" w:rsidRDefault="00150518" w:rsidP="00150518">
      <w:pPr>
        <w:spacing w:line="240" w:lineRule="auto"/>
        <w:contextualSpacing/>
      </w:pPr>
      <w:proofErr w:type="spellStart"/>
      <w:r>
        <w:t>sudo</w:t>
      </w:r>
      <w:proofErr w:type="spellEnd"/>
      <w:r>
        <w:t xml:space="preserve"> </w:t>
      </w:r>
      <w:proofErr w:type="spellStart"/>
      <w:r>
        <w:t>dpkg</w:t>
      </w:r>
      <w:proofErr w:type="spellEnd"/>
      <w:r>
        <w:t xml:space="preserve"> -</w:t>
      </w:r>
      <w:proofErr w:type="spellStart"/>
      <w:r>
        <w:t>i</w:t>
      </w:r>
      <w:proofErr w:type="spellEnd"/>
      <w:r>
        <w:t xml:space="preserve"> mysql-shell_8.0.20-1ubuntu16.04_amd64.deb</w:t>
      </w:r>
    </w:p>
    <w:p w14:paraId="4344BE20" w14:textId="77777777" w:rsidR="002749BE" w:rsidRDefault="002749BE" w:rsidP="002749BE">
      <w:pPr>
        <w:spacing w:line="240" w:lineRule="auto"/>
        <w:contextualSpacing/>
      </w:pPr>
      <w:proofErr w:type="spellStart"/>
      <w:r>
        <w:t>mysqlsh</w:t>
      </w:r>
      <w:proofErr w:type="spellEnd"/>
      <w:r>
        <w:t xml:space="preserve"> root@localhost:3306 -e "</w:t>
      </w:r>
      <w:proofErr w:type="spellStart"/>
      <w:proofErr w:type="gramStart"/>
      <w:r>
        <w:t>util.checkForServerUpgrade</w:t>
      </w:r>
      <w:proofErr w:type="spellEnd"/>
      <w:proofErr w:type="gramEnd"/>
      <w:r>
        <w:t>();"</w:t>
      </w:r>
    </w:p>
    <w:p w14:paraId="3F3E9E21" w14:textId="77777777" w:rsidR="002749BE" w:rsidRDefault="002749BE" w:rsidP="002749BE">
      <w:pPr>
        <w:spacing w:line="240" w:lineRule="auto"/>
        <w:contextualSpacing/>
      </w:pPr>
    </w:p>
    <w:p w14:paraId="60451CEC" w14:textId="77777777" w:rsidR="002749BE" w:rsidRDefault="002749BE" w:rsidP="002749BE">
      <w:pPr>
        <w:spacing w:line="240" w:lineRule="auto"/>
        <w:contextualSpacing/>
      </w:pPr>
      <w:proofErr w:type="spellStart"/>
      <w:r>
        <w:t>wget</w:t>
      </w:r>
      <w:proofErr w:type="spellEnd"/>
      <w:r>
        <w:t xml:space="preserve"> https://repo.mysql.com//mysql-apt-config_0.8.15-1_all.deb</w:t>
      </w:r>
    </w:p>
    <w:p w14:paraId="567367C5" w14:textId="77777777" w:rsidR="002749BE" w:rsidRDefault="002749BE" w:rsidP="002749BE">
      <w:pPr>
        <w:spacing w:line="240" w:lineRule="auto"/>
        <w:contextualSpacing/>
      </w:pPr>
      <w:proofErr w:type="spellStart"/>
      <w:r>
        <w:t>sudo</w:t>
      </w:r>
      <w:proofErr w:type="spellEnd"/>
      <w:r>
        <w:t xml:space="preserve"> </w:t>
      </w:r>
      <w:proofErr w:type="spellStart"/>
      <w:r>
        <w:t>dpkg</w:t>
      </w:r>
      <w:proofErr w:type="spellEnd"/>
      <w:r>
        <w:t xml:space="preserve"> -</w:t>
      </w:r>
      <w:proofErr w:type="spellStart"/>
      <w:r>
        <w:t>i</w:t>
      </w:r>
      <w:proofErr w:type="spellEnd"/>
      <w:r>
        <w:t xml:space="preserve"> mysql-apt-config_0.8.15-1_all.deb</w:t>
      </w:r>
    </w:p>
    <w:p w14:paraId="2460C8D5" w14:textId="77777777" w:rsidR="002749BE" w:rsidRDefault="002749BE" w:rsidP="002749BE">
      <w:pPr>
        <w:spacing w:line="240" w:lineRule="auto"/>
        <w:contextualSpacing/>
      </w:pPr>
    </w:p>
    <w:p w14:paraId="30056C2C" w14:textId="77777777" w:rsidR="002749BE" w:rsidRDefault="002749BE" w:rsidP="002749BE">
      <w:pPr>
        <w:spacing w:line="240" w:lineRule="auto"/>
        <w:contextualSpacing/>
      </w:pPr>
      <w:proofErr w:type="spellStart"/>
      <w:r>
        <w:t>sudo</w:t>
      </w:r>
      <w:proofErr w:type="spellEnd"/>
      <w:r>
        <w:t xml:space="preserve"> apt-get update</w:t>
      </w:r>
    </w:p>
    <w:p w14:paraId="5B1390D3" w14:textId="77777777" w:rsidR="002749BE" w:rsidRDefault="002749BE" w:rsidP="002749BE">
      <w:pPr>
        <w:spacing w:line="240" w:lineRule="auto"/>
        <w:contextualSpacing/>
      </w:pPr>
      <w:proofErr w:type="spellStart"/>
      <w:r>
        <w:t>sudo</w:t>
      </w:r>
      <w:proofErr w:type="spellEnd"/>
      <w:r>
        <w:t xml:space="preserve"> apt-get install </w:t>
      </w:r>
      <w:proofErr w:type="spellStart"/>
      <w:r>
        <w:t>mysql</w:t>
      </w:r>
      <w:proofErr w:type="spellEnd"/>
      <w:r>
        <w:t>-server</w:t>
      </w:r>
    </w:p>
    <w:p w14:paraId="18A7DB60" w14:textId="77777777" w:rsidR="002749BE" w:rsidRPr="00B653AD" w:rsidRDefault="002749BE" w:rsidP="002749BE">
      <w:pPr>
        <w:spacing w:line="240" w:lineRule="auto"/>
        <w:contextualSpacing/>
        <w:rPr>
          <w:b/>
          <w:bCs/>
          <w:sz w:val="24"/>
          <w:szCs w:val="24"/>
        </w:rPr>
      </w:pPr>
      <w:r w:rsidRPr="00B653AD">
        <w:rPr>
          <w:b/>
          <w:bCs/>
          <w:sz w:val="24"/>
          <w:szCs w:val="24"/>
        </w:rPr>
        <w:t xml:space="preserve">5.5 to 5.7 </w:t>
      </w:r>
    </w:p>
    <w:p w14:paraId="7A97BADA" w14:textId="77777777" w:rsidR="002749BE" w:rsidRPr="00B653AD" w:rsidRDefault="002749BE" w:rsidP="002749BE">
      <w:pPr>
        <w:spacing w:line="240" w:lineRule="auto"/>
        <w:contextualSpacing/>
        <w:rPr>
          <w:b/>
          <w:bCs/>
          <w:sz w:val="24"/>
          <w:szCs w:val="24"/>
        </w:rPr>
      </w:pPr>
      <w:r w:rsidRPr="00B653AD">
        <w:rPr>
          <w:b/>
          <w:bCs/>
          <w:sz w:val="24"/>
          <w:szCs w:val="24"/>
        </w:rPr>
        <w:t>5.6 to 5.7</w:t>
      </w:r>
    </w:p>
    <w:p w14:paraId="29E83A41" w14:textId="77777777" w:rsidR="002749BE" w:rsidRDefault="002749BE" w:rsidP="002749BE">
      <w:pPr>
        <w:spacing w:line="240" w:lineRule="auto"/>
        <w:contextualSpacing/>
      </w:pPr>
      <w:proofErr w:type="gramStart"/>
      <w:r>
        <w:t>Note:-</w:t>
      </w:r>
      <w:proofErr w:type="gramEnd"/>
      <w:r>
        <w:t xml:space="preserve"> 5.7 to 8 [ This </w:t>
      </w:r>
      <w:proofErr w:type="spellStart"/>
      <w:r>
        <w:t>mysql_upgrade</w:t>
      </w:r>
      <w:proofErr w:type="spellEnd"/>
      <w:r>
        <w:t xml:space="preserve"> is not required, No need of Server Restart ]</w:t>
      </w:r>
    </w:p>
    <w:p w14:paraId="4D0F893C" w14:textId="77777777" w:rsidR="002749BE" w:rsidRDefault="002749BE" w:rsidP="002749BE">
      <w:pPr>
        <w:spacing w:line="240" w:lineRule="auto"/>
        <w:contextualSpacing/>
      </w:pPr>
      <w:proofErr w:type="spellStart"/>
      <w:r>
        <w:t>mysql_upgrade</w:t>
      </w:r>
      <w:proofErr w:type="spellEnd"/>
      <w:r>
        <w:t xml:space="preserve"> -u root -p</w:t>
      </w:r>
    </w:p>
    <w:p w14:paraId="6810906C" w14:textId="77777777" w:rsidR="002749BE" w:rsidRDefault="002749BE" w:rsidP="002749BE">
      <w:pPr>
        <w:spacing w:line="240" w:lineRule="auto"/>
        <w:contextualSpacing/>
      </w:pPr>
      <w:r>
        <w:t>https://stackoverflow.com/questions/49963923/how-do-i-update-mysql-5-7-to-the-new-mysql-8-0</w:t>
      </w:r>
    </w:p>
    <w:p w14:paraId="5E815FF7" w14:textId="77777777" w:rsidR="002749BE" w:rsidRDefault="002749BE" w:rsidP="002749BE">
      <w:pPr>
        <w:spacing w:line="240" w:lineRule="auto"/>
        <w:contextualSpacing/>
      </w:pPr>
    </w:p>
    <w:p w14:paraId="244B73AE" w14:textId="77777777" w:rsidR="002749BE" w:rsidRDefault="002749BE" w:rsidP="002749BE">
      <w:pPr>
        <w:spacing w:line="240" w:lineRule="auto"/>
        <w:contextualSpacing/>
      </w:pPr>
      <w:r>
        <w:t xml:space="preserve">issues </w:t>
      </w:r>
    </w:p>
    <w:p w14:paraId="7DA191BB" w14:textId="77777777" w:rsidR="002749BE" w:rsidRDefault="002749BE" w:rsidP="002749BE">
      <w:pPr>
        <w:spacing w:line="240" w:lineRule="auto"/>
        <w:contextualSpacing/>
      </w:pPr>
      <w:r>
        <w:t>2020-05-06T11:37:27.299770Z 0 [System] [MY-010910] [Server] /</w:t>
      </w:r>
      <w:proofErr w:type="spellStart"/>
      <w:r>
        <w:t>usr</w:t>
      </w:r>
      <w:proofErr w:type="spellEnd"/>
      <w:r>
        <w:t>/</w:t>
      </w:r>
      <w:proofErr w:type="spellStart"/>
      <w:r>
        <w:t>sbin</w:t>
      </w:r>
      <w:proofErr w:type="spellEnd"/>
      <w:r>
        <w:t>/</w:t>
      </w:r>
      <w:proofErr w:type="spellStart"/>
      <w:r>
        <w:t>mysqld</w:t>
      </w:r>
      <w:proofErr w:type="spellEnd"/>
      <w:r>
        <w:t>: Shutdown complete (</w:t>
      </w:r>
      <w:proofErr w:type="spellStart"/>
      <w:r>
        <w:t>mysqld</w:t>
      </w:r>
      <w:proofErr w:type="spellEnd"/>
      <w:r>
        <w:t xml:space="preserve"> 8.0.20</w:t>
      </w:r>
      <w:proofErr w:type="gramStart"/>
      <w:r>
        <w:t>)  MySQL</w:t>
      </w:r>
      <w:proofErr w:type="gramEnd"/>
      <w:r>
        <w:t xml:space="preserve"> Community Server - GPL.</w:t>
      </w:r>
    </w:p>
    <w:p w14:paraId="3A60A3A0" w14:textId="77777777" w:rsidR="002749BE" w:rsidRDefault="002749BE" w:rsidP="002749BE">
      <w:pPr>
        <w:spacing w:line="240" w:lineRule="auto"/>
        <w:contextualSpacing/>
      </w:pPr>
      <w:r>
        <w:t xml:space="preserve">2020-05-06T11:39:09.982789Z 0 [Warning] [MY-011068] [Server] The syntax 'expire-logs-days' is deprecated and will be removed in a future release. Please use </w:t>
      </w:r>
      <w:proofErr w:type="spellStart"/>
      <w:r>
        <w:t>binlog_expire_logs_seconds</w:t>
      </w:r>
      <w:proofErr w:type="spellEnd"/>
      <w:r>
        <w:t xml:space="preserve"> instead.</w:t>
      </w:r>
    </w:p>
    <w:p w14:paraId="28721229" w14:textId="77777777" w:rsidR="002749BE" w:rsidRDefault="002749BE" w:rsidP="002749BE">
      <w:pPr>
        <w:spacing w:line="240" w:lineRule="auto"/>
        <w:contextualSpacing/>
      </w:pPr>
      <w:r>
        <w:t>2020-05-06T11:39:09.983676Z 0 [System] [MY-010116] [Server] /</w:t>
      </w:r>
      <w:proofErr w:type="spellStart"/>
      <w:r>
        <w:t>usr</w:t>
      </w:r>
      <w:proofErr w:type="spellEnd"/>
      <w:r>
        <w:t>/</w:t>
      </w:r>
      <w:proofErr w:type="spellStart"/>
      <w:r>
        <w:t>sbin</w:t>
      </w:r>
      <w:proofErr w:type="spellEnd"/>
      <w:r>
        <w:t>/</w:t>
      </w:r>
      <w:proofErr w:type="spellStart"/>
      <w:r>
        <w:t>mysqld</w:t>
      </w:r>
      <w:proofErr w:type="spellEnd"/>
      <w:r>
        <w:t xml:space="preserve"> (</w:t>
      </w:r>
      <w:proofErr w:type="spellStart"/>
      <w:r>
        <w:t>mysqld</w:t>
      </w:r>
      <w:proofErr w:type="spellEnd"/>
      <w:r>
        <w:t xml:space="preserve"> 8.0.20) starting as process 1670</w:t>
      </w:r>
    </w:p>
    <w:p w14:paraId="3B2F6AFD" w14:textId="77777777" w:rsidR="002749BE" w:rsidRDefault="002749BE" w:rsidP="002749BE">
      <w:pPr>
        <w:spacing w:line="240" w:lineRule="auto"/>
        <w:contextualSpacing/>
      </w:pPr>
      <w:r>
        <w:t>2020-05-06T11:39:09.983706Z 0 [ERROR] [MY-010338] [Server] Can't find error-message file '/</w:t>
      </w:r>
      <w:proofErr w:type="spellStart"/>
      <w:r>
        <w:t>usr</w:t>
      </w:r>
      <w:proofErr w:type="spellEnd"/>
      <w:r>
        <w:t>/share/</w:t>
      </w:r>
      <w:proofErr w:type="spellStart"/>
      <w:r>
        <w:t>mysql</w:t>
      </w:r>
      <w:proofErr w:type="spellEnd"/>
      <w:r>
        <w:t xml:space="preserve">/errmsg.sys'. Check </w:t>
      </w:r>
    </w:p>
    <w:p w14:paraId="25283950" w14:textId="77777777" w:rsidR="002749BE" w:rsidRDefault="002749BE" w:rsidP="002749BE">
      <w:pPr>
        <w:spacing w:line="240" w:lineRule="auto"/>
        <w:contextualSpacing/>
      </w:pPr>
      <w:r>
        <w:t>error-message file location and 'lc-messages-</w:t>
      </w:r>
      <w:proofErr w:type="spellStart"/>
      <w:r>
        <w:t>dir</w:t>
      </w:r>
      <w:proofErr w:type="spellEnd"/>
      <w:r>
        <w:t>' configuration directive.</w:t>
      </w:r>
    </w:p>
    <w:p w14:paraId="132B7DE5" w14:textId="77777777" w:rsidR="002749BE" w:rsidRDefault="002749BE" w:rsidP="002749BE">
      <w:pPr>
        <w:spacing w:line="240" w:lineRule="auto"/>
        <w:contextualSpacing/>
      </w:pPr>
      <w:r>
        <w:t>2020-05-06T11:39:10.002368Z 1 [System] [MY-013576] [</w:t>
      </w:r>
      <w:proofErr w:type="spellStart"/>
      <w:r>
        <w:t>InnoDB</w:t>
      </w:r>
      <w:proofErr w:type="spellEnd"/>
      <w:r>
        <w:t xml:space="preserve">] </w:t>
      </w:r>
      <w:proofErr w:type="spellStart"/>
      <w:r>
        <w:t>InnoDB</w:t>
      </w:r>
      <w:proofErr w:type="spellEnd"/>
      <w:r>
        <w:t xml:space="preserve"> initialization has started.</w:t>
      </w:r>
    </w:p>
    <w:p w14:paraId="068966C7" w14:textId="77777777" w:rsidR="002749BE" w:rsidRDefault="002749BE" w:rsidP="002749BE">
      <w:pPr>
        <w:spacing w:line="240" w:lineRule="auto"/>
        <w:contextualSpacing/>
      </w:pPr>
      <w:r>
        <w:t>2020-05-06T11:39:11.769727Z 1 [System] [MY-013577] [</w:t>
      </w:r>
      <w:proofErr w:type="spellStart"/>
      <w:r>
        <w:t>InnoDB</w:t>
      </w:r>
      <w:proofErr w:type="spellEnd"/>
      <w:r>
        <w:t xml:space="preserve">] </w:t>
      </w:r>
      <w:proofErr w:type="spellStart"/>
      <w:r>
        <w:t>InnoDB</w:t>
      </w:r>
      <w:proofErr w:type="spellEnd"/>
      <w:r>
        <w:t xml:space="preserve"> initialization has ended.</w:t>
      </w:r>
    </w:p>
    <w:p w14:paraId="603896B0" w14:textId="77777777" w:rsidR="002749BE" w:rsidRDefault="002749BE" w:rsidP="002749BE">
      <w:pPr>
        <w:spacing w:line="240" w:lineRule="auto"/>
        <w:contextualSpacing/>
      </w:pPr>
      <w:r>
        <w:t xml:space="preserve">2020-05-06T11:39:12.300037Z 0 [System] [MY-011323] [Server] X Plugin ready for connections. Socket: </w:t>
      </w:r>
    </w:p>
    <w:p w14:paraId="75F9D931" w14:textId="77777777" w:rsidR="002749BE" w:rsidRDefault="002749BE" w:rsidP="002749BE">
      <w:pPr>
        <w:spacing w:line="240" w:lineRule="auto"/>
        <w:contextualSpacing/>
      </w:pPr>
      <w:r>
        <w:t>'/var/run/</w:t>
      </w:r>
      <w:proofErr w:type="spellStart"/>
      <w:r>
        <w:t>mysqld</w:t>
      </w:r>
      <w:proofErr w:type="spellEnd"/>
      <w:r>
        <w:t>/</w:t>
      </w:r>
      <w:proofErr w:type="spellStart"/>
      <w:r>
        <w:t>mysqlx.sock</w:t>
      </w:r>
      <w:proofErr w:type="spellEnd"/>
      <w:r>
        <w:t xml:space="preserve">' bind-address: </w:t>
      </w:r>
      <w:proofErr w:type="gramStart"/>
      <w:r>
        <w:t>'::</w:t>
      </w:r>
      <w:proofErr w:type="gramEnd"/>
      <w:r>
        <w:t>' port: 33060</w:t>
      </w:r>
    </w:p>
    <w:p w14:paraId="0D0E254A" w14:textId="77777777" w:rsidR="002749BE" w:rsidRDefault="002749BE" w:rsidP="002749BE">
      <w:pPr>
        <w:spacing w:line="240" w:lineRule="auto"/>
        <w:contextualSpacing/>
      </w:pPr>
      <w:r>
        <w:t xml:space="preserve">2020-05-06T11:39:12.967586Z 0 [Warning] [MY-010068] [Server] CA certificate </w:t>
      </w:r>
      <w:proofErr w:type="spellStart"/>
      <w:r>
        <w:t>ca.pem</w:t>
      </w:r>
      <w:proofErr w:type="spellEnd"/>
      <w:r>
        <w:t xml:space="preserve"> is </w:t>
      </w:r>
      <w:proofErr w:type="spellStart"/>
      <w:r>
        <w:t>self signed</w:t>
      </w:r>
      <w:proofErr w:type="spellEnd"/>
      <w:r>
        <w:t>.</w:t>
      </w:r>
    </w:p>
    <w:p w14:paraId="72B93E5A" w14:textId="77777777" w:rsidR="002749BE" w:rsidRDefault="002749BE" w:rsidP="002749BE">
      <w:pPr>
        <w:spacing w:line="240" w:lineRule="auto"/>
        <w:contextualSpacing/>
      </w:pPr>
      <w:r>
        <w:t>2020-05-06T11:39:12.975164Z 0 [ERROR] [MY-000067] [Server] unknown variable '</w:t>
      </w:r>
      <w:proofErr w:type="spellStart"/>
      <w:r>
        <w:t>query_cache_limit</w:t>
      </w:r>
      <w:proofErr w:type="spellEnd"/>
      <w:r>
        <w:t>=1M'.</w:t>
      </w:r>
    </w:p>
    <w:p w14:paraId="479A04EC" w14:textId="77777777" w:rsidR="002749BE" w:rsidRDefault="002749BE" w:rsidP="002749BE">
      <w:pPr>
        <w:spacing w:line="240" w:lineRule="auto"/>
        <w:contextualSpacing/>
      </w:pPr>
      <w:r>
        <w:t>2020-05-06T11:39:12.976318Z 0 [ERROR] [MY-010119] [Server] Aborting</w:t>
      </w:r>
    </w:p>
    <w:p w14:paraId="7ABB9FE2" w14:textId="77777777" w:rsidR="002749BE" w:rsidRDefault="002749BE" w:rsidP="002749BE">
      <w:pPr>
        <w:spacing w:line="240" w:lineRule="auto"/>
        <w:contextualSpacing/>
      </w:pPr>
      <w:r>
        <w:t>2020-05-06T11:39:16.856378Z 0 [System] [MY-010910] [Server] /</w:t>
      </w:r>
      <w:proofErr w:type="spellStart"/>
      <w:r>
        <w:t>usr</w:t>
      </w:r>
      <w:proofErr w:type="spellEnd"/>
      <w:r>
        <w:t>/</w:t>
      </w:r>
      <w:proofErr w:type="spellStart"/>
      <w:r>
        <w:t>sbin</w:t>
      </w:r>
      <w:proofErr w:type="spellEnd"/>
      <w:r>
        <w:t>/</w:t>
      </w:r>
      <w:proofErr w:type="spellStart"/>
      <w:r>
        <w:t>mysqld</w:t>
      </w:r>
      <w:proofErr w:type="spellEnd"/>
      <w:r>
        <w:t>: Shutdown complete (</w:t>
      </w:r>
      <w:proofErr w:type="spellStart"/>
      <w:r>
        <w:t>mysqld</w:t>
      </w:r>
      <w:proofErr w:type="spellEnd"/>
      <w:r>
        <w:t xml:space="preserve"> 8.0.20</w:t>
      </w:r>
      <w:proofErr w:type="gramStart"/>
      <w:r>
        <w:t>)  MySQL</w:t>
      </w:r>
      <w:proofErr w:type="gramEnd"/>
      <w:r>
        <w:t xml:space="preserve"> Community Server - GPL.</w:t>
      </w:r>
    </w:p>
    <w:p w14:paraId="0AF18C41" w14:textId="77777777" w:rsidR="002749BE" w:rsidRDefault="002749BE" w:rsidP="002749BE">
      <w:pPr>
        <w:spacing w:line="240" w:lineRule="auto"/>
        <w:contextualSpacing/>
      </w:pPr>
    </w:p>
    <w:p w14:paraId="6F9E437F" w14:textId="77777777" w:rsidR="002749BE" w:rsidRDefault="002749BE" w:rsidP="002749BE">
      <w:pPr>
        <w:spacing w:line="240" w:lineRule="auto"/>
        <w:contextualSpacing/>
      </w:pPr>
      <w:r>
        <w:t>root@ub16mysql-5:/etc/</w:t>
      </w:r>
      <w:proofErr w:type="spellStart"/>
      <w:r>
        <w:t>mysql</w:t>
      </w:r>
      <w:proofErr w:type="spellEnd"/>
      <w:r>
        <w:t>/</w:t>
      </w:r>
      <w:proofErr w:type="spellStart"/>
      <w:r>
        <w:t>mysql.conf.d</w:t>
      </w:r>
      <w:proofErr w:type="spellEnd"/>
      <w:r>
        <w:t xml:space="preserve"># </w:t>
      </w:r>
      <w:proofErr w:type="spellStart"/>
      <w:r>
        <w:t>mysql_upgrade</w:t>
      </w:r>
      <w:proofErr w:type="spellEnd"/>
      <w:r>
        <w:t xml:space="preserve"> -u root -p</w:t>
      </w:r>
    </w:p>
    <w:p w14:paraId="25904D95" w14:textId="77777777" w:rsidR="002749BE" w:rsidRDefault="002749BE" w:rsidP="002749BE">
      <w:pPr>
        <w:spacing w:line="240" w:lineRule="auto"/>
        <w:contextualSpacing/>
      </w:pPr>
      <w:r>
        <w:t>Enter password:</w:t>
      </w:r>
    </w:p>
    <w:p w14:paraId="2BFD1D14" w14:textId="77777777" w:rsidR="002749BE" w:rsidRDefault="002749BE" w:rsidP="002749BE">
      <w:pPr>
        <w:spacing w:line="240" w:lineRule="auto"/>
        <w:contextualSpacing/>
      </w:pPr>
      <w:r w:rsidRPr="00A45CD0">
        <w:rPr>
          <w:b/>
          <w:bCs/>
          <w:u w:val="dotted"/>
        </w:rPr>
        <w:t xml:space="preserve">--The </w:t>
      </w:r>
      <w:proofErr w:type="spellStart"/>
      <w:r w:rsidRPr="00A45CD0">
        <w:rPr>
          <w:b/>
          <w:bCs/>
          <w:u w:val="dotted"/>
        </w:rPr>
        <w:t>mysql_upgrade</w:t>
      </w:r>
      <w:proofErr w:type="spellEnd"/>
      <w:r w:rsidRPr="00A45CD0">
        <w:rPr>
          <w:b/>
          <w:bCs/>
          <w:u w:val="dotted"/>
        </w:rPr>
        <w:t xml:space="preserve"> client is now deprecated</w:t>
      </w:r>
      <w:r>
        <w:t>. The actions executed by the upgrade client are now done by the server.</w:t>
      </w:r>
    </w:p>
    <w:p w14:paraId="28515AD7" w14:textId="77777777" w:rsidR="002749BE" w:rsidRDefault="002749BE" w:rsidP="002749BE">
      <w:pPr>
        <w:spacing w:line="240" w:lineRule="auto"/>
        <w:contextualSpacing/>
      </w:pPr>
      <w:r>
        <w:t>To upgrade, please start the new MySQL binary with the older data directory. Repairing user tables is done automatically. --Restart is not required after upgrade.</w:t>
      </w:r>
    </w:p>
    <w:p w14:paraId="5416A406" w14:textId="77777777" w:rsidR="002749BE" w:rsidRDefault="002749BE" w:rsidP="002749BE">
      <w:pPr>
        <w:spacing w:line="240" w:lineRule="auto"/>
        <w:contextualSpacing/>
      </w:pPr>
      <w:r>
        <w:t xml:space="preserve">The upgrade process automatically starts on running a new MySQL binary with an older data directory. To avoid accidental upgrades, please use the --upgrade=NONE option with the MySQL </w:t>
      </w:r>
      <w:r>
        <w:lastRenderedPageBreak/>
        <w:t>binary. The option --upgrade=FORCE is also provided to run the server upgrade sequence on demand.</w:t>
      </w:r>
    </w:p>
    <w:p w14:paraId="55EA6977" w14:textId="19302D05" w:rsidR="002749BE" w:rsidRPr="002749BE" w:rsidRDefault="002749BE" w:rsidP="002749BE">
      <w:pPr>
        <w:spacing w:line="240" w:lineRule="auto"/>
        <w:contextualSpacing/>
      </w:pPr>
      <w:r>
        <w:t>It may be possible that the server upgrade fails due to several reasons. In that case, the upgrade sequence will run again during the next MySQL server start. If the server upgrade fails repeatedly, the server can be started with the --upgrade=MINIMAL option to start the server without executing the upgrade sequence, thus allowing users to manually rectify the problem.</w:t>
      </w:r>
    </w:p>
    <w:sectPr w:rsidR="002749BE" w:rsidRPr="002749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jYzMzYyNTEzNDNS0lEKTi0uzszPAykwrgUAl9IZtSwAAAA="/>
  </w:docVars>
  <w:rsids>
    <w:rsidRoot w:val="004E742E"/>
    <w:rsid w:val="000D725F"/>
    <w:rsid w:val="00150518"/>
    <w:rsid w:val="00217AEE"/>
    <w:rsid w:val="002749BE"/>
    <w:rsid w:val="004E742E"/>
    <w:rsid w:val="00953C8C"/>
    <w:rsid w:val="00A45CD0"/>
    <w:rsid w:val="00B653AD"/>
    <w:rsid w:val="00E63556"/>
    <w:rsid w:val="00F35A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E3ACA"/>
  <w15:chartTrackingRefBased/>
  <w15:docId w15:val="{C6A26A20-6C49-4A5C-B77C-9A1CB313D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2</Pages>
  <Words>482</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8</cp:revision>
  <dcterms:created xsi:type="dcterms:W3CDTF">2020-11-13T06:47:00Z</dcterms:created>
  <dcterms:modified xsi:type="dcterms:W3CDTF">2021-09-25T11:31:00Z</dcterms:modified>
</cp:coreProperties>
</file>